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AID</w:t>
      </w:r>
      <w:r>
        <w:t xml:space="preserve"> </w:t>
      </w:r>
      <w:r>
        <w:t xml:space="preserve">Final</w:t>
      </w:r>
      <w:r>
        <w:t xml:space="preserve"> </w:t>
      </w:r>
      <w:r>
        <w:t xml:space="preserve">Mission</w:t>
      </w:r>
    </w:p>
    <w:bookmarkStart w:id="26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e closure of USAID/Mozambique will result in the imminent termination of 72 awards.</w:t>
      </w:r>
    </w:p>
    <w:p>
      <w:pPr>
        <w:pStyle w:val="BodyText"/>
      </w:pPr>
      <w:r>
        <w:drawing>
          <wp:inline>
            <wp:extent cx="5334000" cy="4800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usaid_final_mission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333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usaid_final_mission_files/figure-docx/unnamed-chunk-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asset-disposition"/>
    <w:p>
      <w:pPr>
        <w:pStyle w:val="Heading2"/>
      </w:pPr>
      <w:r>
        <w:t xml:space="preserve">Asset Disposition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sset Disposition by Beneficiary (Select Assets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set 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overn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ther Entit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hic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torcyc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pt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sktop Compu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llph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9</w:t>
            </w:r>
          </w:p>
        </w:tc>
      </w:tr>
    </w:tbl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usaid_final_mission_files/figure-docx/unnamed-chunk-9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annexes"/>
    <w:p>
      <w:pPr>
        <w:pStyle w:val="Heading2"/>
      </w:pPr>
      <w:r>
        <w:t xml:space="preserve">Annexe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sset Disposition by Beneficiary (All Assets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set 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overn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ther Entit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ilet Material (latrin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llph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torcyc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bile Charger/Adap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pt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hic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ph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rni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mory C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bile Protec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sktop Compu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jec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uter Equip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rpods/Headph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me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ocla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ble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quip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u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otocopi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r Conditio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i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ra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me Appli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deo Confer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ffee Mach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cess P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diovisual Syste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CT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febo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ver U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nd Mix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lation Equip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ter Test K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ID Final Mission</dc:title>
  <dc:creator/>
  <cp:keywords/>
  <dcterms:created xsi:type="dcterms:W3CDTF">2025-04-21T11:07:02Z</dcterms:created>
  <dcterms:modified xsi:type="dcterms:W3CDTF">2025-04-21T11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